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FEBD929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227CAD">
        <w:rPr>
          <w:b/>
          <w:bCs/>
          <w:sz w:val="32"/>
          <w:szCs w:val="32"/>
        </w:rPr>
        <w:t>Colorado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27CAD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5:00Z</dcterms:modified>
</cp:coreProperties>
</file>